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44102" w14:textId="1C1CD947" w:rsidR="000D7D7A" w:rsidRPr="000D7D7A" w:rsidRDefault="00E00C44" w:rsidP="000D7D7A">
      <w:pPr>
        <w:spacing w:after="155" w:line="261" w:lineRule="auto"/>
        <w:ind w:left="1023" w:right="64" w:hanging="10"/>
        <w:jc w:val="center"/>
        <w:rPr>
          <w:lang w:val="es-MX"/>
        </w:rPr>
      </w:pPr>
      <w:bookmarkStart w:id="0" w:name="índice"/>
      <w:r>
        <w:rPr>
          <w:noProof/>
        </w:rPr>
        <w:drawing>
          <wp:anchor distT="0" distB="0" distL="114300" distR="114300" simplePos="0" relativeHeight="251661824" behindDoc="0" locked="0" layoutInCell="1" allowOverlap="1" wp14:anchorId="05398D65" wp14:editId="5124D0BE">
            <wp:simplePos x="0" y="0"/>
            <wp:positionH relativeFrom="column">
              <wp:posOffset>5273040</wp:posOffset>
            </wp:positionH>
            <wp:positionV relativeFrom="paragraph">
              <wp:posOffset>-852170</wp:posOffset>
            </wp:positionV>
            <wp:extent cx="1377315" cy="1428750"/>
            <wp:effectExtent l="0" t="0" r="0" b="0"/>
            <wp:wrapSquare wrapText="bothSides"/>
            <wp:docPr id="1013821552" name="Imagen 2" descr="TECNM - Tlaxiaco | Tlaxia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CNM - Tlaxiaco | Tlaxiac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31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872" behindDoc="0" locked="0" layoutInCell="1" allowOverlap="1" wp14:anchorId="2E01464B" wp14:editId="2581F7E7">
            <wp:simplePos x="0" y="0"/>
            <wp:positionH relativeFrom="column">
              <wp:posOffset>-1051560</wp:posOffset>
            </wp:positionH>
            <wp:positionV relativeFrom="paragraph">
              <wp:posOffset>-899795</wp:posOffset>
            </wp:positionV>
            <wp:extent cx="1333500" cy="1333500"/>
            <wp:effectExtent l="0" t="0" r="0" b="0"/>
            <wp:wrapSquare wrapText="bothSides"/>
            <wp:docPr id="919785443" name="Imagen 3" descr="Logos Oficiales – Tecnológico Nacional de Mé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s Oficiales – Tecnológico Nacional de Méxic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D7D7A" w:rsidRPr="000D7D7A">
        <w:rPr>
          <w:rFonts w:ascii="Arial Rounded MT" w:eastAsia="Arial Rounded MT" w:hAnsi="Arial Rounded MT" w:cs="Arial Rounded MT"/>
          <w:b/>
          <w:color w:val="0A2F41"/>
          <w:sz w:val="44"/>
          <w:lang w:val="es-MX"/>
        </w:rPr>
        <w:t xml:space="preserve">INSTITUTO TECNOLÓGICO NACIONAL DE MÉXICO </w:t>
      </w:r>
    </w:p>
    <w:p w14:paraId="2B8EC5F7" w14:textId="117844FC" w:rsidR="000D7D7A" w:rsidRPr="000D7D7A" w:rsidRDefault="000D7D7A" w:rsidP="000D7D7A">
      <w:pPr>
        <w:spacing w:after="155" w:line="261" w:lineRule="auto"/>
        <w:ind w:left="1023" w:hanging="10"/>
        <w:jc w:val="center"/>
        <w:rPr>
          <w:lang w:val="es-MX"/>
        </w:rPr>
      </w:pPr>
      <w:bookmarkStart w:id="1" w:name="_Hlk209558000"/>
      <w:bookmarkEnd w:id="1"/>
      <w:r w:rsidRPr="000D7D7A">
        <w:rPr>
          <w:rFonts w:ascii="Arial Rounded MT" w:eastAsia="Arial Rounded MT" w:hAnsi="Arial Rounded MT" w:cs="Arial Rounded MT"/>
          <w:b/>
          <w:color w:val="0A2F41"/>
          <w:sz w:val="44"/>
          <w:lang w:val="es-MX"/>
        </w:rPr>
        <w:t>INSTITUTO TECNOLÓGICO DE TLAXIACO</w:t>
      </w:r>
      <w:r w:rsidRPr="000D7D7A">
        <w:rPr>
          <w:rFonts w:ascii="Arial Rounded MT" w:eastAsia="Arial Rounded MT" w:hAnsi="Arial Rounded MT" w:cs="Arial Rounded MT"/>
          <w:b/>
          <w:color w:val="0A2F41"/>
          <w:sz w:val="40"/>
          <w:lang w:val="es-MX"/>
        </w:rPr>
        <w:t xml:space="preserve"> </w:t>
      </w:r>
    </w:p>
    <w:p w14:paraId="1F4D5F36" w14:textId="44333CCB" w:rsidR="000D7D7A" w:rsidRPr="000D7D7A" w:rsidRDefault="000D7D7A" w:rsidP="000D7D7A">
      <w:pPr>
        <w:spacing w:after="161"/>
        <w:ind w:left="1810" w:right="780" w:hanging="10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CARRERA: </w:t>
      </w:r>
    </w:p>
    <w:p w14:paraId="764A6338" w14:textId="6D84ABDC" w:rsidR="000D7D7A" w:rsidRPr="000D7D7A" w:rsidRDefault="000D7D7A" w:rsidP="000D7D7A">
      <w:pPr>
        <w:spacing w:after="1"/>
        <w:ind w:left="1810" w:right="781" w:hanging="10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INGENIERÍA EN SISTEMAS COMPUTACIONALES </w:t>
      </w:r>
    </w:p>
    <w:p w14:paraId="1ECD5BEC" w14:textId="77777777" w:rsidR="000D7D7A" w:rsidRPr="000D7D7A" w:rsidRDefault="000D7D7A" w:rsidP="000D7D7A">
      <w:pPr>
        <w:spacing w:after="364"/>
        <w:ind w:left="1601"/>
        <w:rPr>
          <w:lang w:val="es-MX"/>
        </w:rPr>
      </w:pPr>
      <w:r w:rsidRPr="000D7D7A">
        <w:rPr>
          <w:color w:val="0F4761"/>
          <w:sz w:val="16"/>
          <w:lang w:val="es-MX"/>
        </w:rPr>
        <w:t xml:space="preserve"> </w:t>
      </w:r>
    </w:p>
    <w:p w14:paraId="474C3AE2" w14:textId="77777777" w:rsidR="000D7D7A" w:rsidRPr="000D7D7A" w:rsidRDefault="000D7D7A" w:rsidP="000D7D7A">
      <w:pPr>
        <w:ind w:left="1810" w:right="782" w:hanging="10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DOCENTE: </w:t>
      </w:r>
    </w:p>
    <w:p w14:paraId="527BDB40" w14:textId="374EA279" w:rsidR="000D7D7A" w:rsidRPr="000D7D7A" w:rsidRDefault="000D7D7A" w:rsidP="000D7D7A">
      <w:pPr>
        <w:spacing w:after="1" w:line="332" w:lineRule="auto"/>
        <w:ind w:left="1810" w:right="689" w:hanging="10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INGENIERO JOSÉ ALFREDO ROMAN CRUZ ASIGNATURA: </w:t>
      </w:r>
    </w:p>
    <w:p w14:paraId="7496F658" w14:textId="20A96238" w:rsidR="000D7D7A" w:rsidRPr="000D7D7A" w:rsidRDefault="000D7D7A" w:rsidP="000D7D7A">
      <w:pPr>
        <w:spacing w:after="1"/>
        <w:ind w:left="1810" w:right="778" w:hanging="10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MATEMÁTICAS DISCRETAS. </w:t>
      </w:r>
    </w:p>
    <w:p w14:paraId="5E7594D7" w14:textId="22515D1A" w:rsidR="000D7D7A" w:rsidRPr="000D7D7A" w:rsidRDefault="000D7D7A" w:rsidP="000D7D7A">
      <w:pPr>
        <w:spacing w:after="338"/>
        <w:ind w:left="1059"/>
        <w:jc w:val="center"/>
        <w:rPr>
          <w:lang w:val="es-MX"/>
        </w:rPr>
      </w:pPr>
    </w:p>
    <w:p w14:paraId="1683FB0D" w14:textId="77F784EC" w:rsidR="00E00C44" w:rsidRDefault="000D7D7A" w:rsidP="000D7D7A">
      <w:pPr>
        <w:spacing w:after="24" w:line="321" w:lineRule="auto"/>
        <w:ind w:left="826"/>
        <w:jc w:val="center"/>
        <w:rPr>
          <w:rFonts w:ascii="Bahnschrift" w:eastAsia="Bahnschrift" w:hAnsi="Bahnschrift" w:cs="Bahnschrift"/>
          <w:b/>
          <w:sz w:val="36"/>
          <w:lang w:val="es-MX"/>
        </w:rPr>
      </w:pPr>
      <w:r w:rsidRPr="000D7D7A">
        <w:rPr>
          <w:rFonts w:ascii="Bahnschrift" w:eastAsia="Bahnschrift" w:hAnsi="Bahnschrift" w:cs="Bahnschrift"/>
          <w:b/>
          <w:sz w:val="36"/>
          <w:lang w:val="es-MX"/>
        </w:rPr>
        <w:t xml:space="preserve"> </w:t>
      </w:r>
      <w:r w:rsidR="00E00C44">
        <w:rPr>
          <w:rFonts w:ascii="Bahnschrift" w:eastAsia="Bahnschrift" w:hAnsi="Bahnschrift" w:cs="Bahnschrift"/>
          <w:b/>
          <w:sz w:val="36"/>
          <w:lang w:val="es-MX"/>
        </w:rPr>
        <w:t>PRACTICA “PROPOSICIONES LOGICAS</w:t>
      </w:r>
      <w:r w:rsidRPr="000D7D7A">
        <w:rPr>
          <w:rFonts w:ascii="Bahnschrift" w:eastAsia="Bahnschrift" w:hAnsi="Bahnschrift" w:cs="Bahnschrift"/>
          <w:b/>
          <w:sz w:val="36"/>
          <w:lang w:val="es-MX"/>
        </w:rPr>
        <w:t xml:space="preserve">” </w:t>
      </w:r>
    </w:p>
    <w:p w14:paraId="5FDBD425" w14:textId="6042DAD1" w:rsidR="000D7D7A" w:rsidRPr="000D7D7A" w:rsidRDefault="000D7D7A" w:rsidP="000D7D7A">
      <w:pPr>
        <w:spacing w:after="24" w:line="321" w:lineRule="auto"/>
        <w:ind w:left="826"/>
        <w:jc w:val="center"/>
        <w:rPr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 xml:space="preserve">ALUMNO: </w:t>
      </w:r>
    </w:p>
    <w:p w14:paraId="53EBF476" w14:textId="1C046A79" w:rsidR="000D7D7A" w:rsidRPr="00E00C44" w:rsidRDefault="000D7D7A" w:rsidP="00E00C44">
      <w:pPr>
        <w:spacing w:after="276"/>
        <w:ind w:left="1776"/>
        <w:jc w:val="center"/>
        <w:rPr>
          <w:rFonts w:ascii="Bahnschrift" w:eastAsia="Bahnschrift" w:hAnsi="Bahnschrift" w:cs="Bahnschrift"/>
          <w:sz w:val="44"/>
          <w:lang w:val="es-MX"/>
        </w:rPr>
      </w:pPr>
      <w:r w:rsidRPr="000D7D7A">
        <w:rPr>
          <w:rFonts w:ascii="Bahnschrift" w:eastAsia="Bahnschrift" w:hAnsi="Bahnschrift" w:cs="Bahnschrift"/>
          <w:sz w:val="44"/>
          <w:lang w:val="es-MX"/>
        </w:rPr>
        <w:t>UBALDO ORTIZ AYALA</w:t>
      </w:r>
    </w:p>
    <w:p w14:paraId="539FA6C0" w14:textId="0C68DBD3" w:rsidR="00E00C44" w:rsidRDefault="000D7D7A" w:rsidP="00E00C44">
      <w:pPr>
        <w:spacing w:after="81"/>
        <w:ind w:left="1810" w:right="60" w:hanging="10"/>
        <w:jc w:val="center"/>
        <w:rPr>
          <w:rFonts w:ascii="Bahnschrift" w:eastAsia="Bahnschrift" w:hAnsi="Bahnschrift" w:cs="Bahnschrift"/>
          <w:sz w:val="44"/>
          <w:lang w:val="es-MX"/>
        </w:rPr>
      </w:pPr>
      <w:r w:rsidRPr="00E00C44">
        <w:rPr>
          <w:rFonts w:ascii="Bahnschrift" w:eastAsia="Bahnschrift" w:hAnsi="Bahnschrift" w:cs="Bahnschrift"/>
          <w:sz w:val="44"/>
          <w:lang w:val="es-MX"/>
        </w:rPr>
        <w:t xml:space="preserve">Grupo: 1AS </w:t>
      </w:r>
    </w:p>
    <w:p w14:paraId="2F5D6709" w14:textId="77777777" w:rsidR="00E00C44" w:rsidRDefault="00E00C44" w:rsidP="00E00C44">
      <w:pPr>
        <w:spacing w:after="81"/>
        <w:ind w:left="1810" w:right="60" w:hanging="10"/>
        <w:jc w:val="center"/>
        <w:rPr>
          <w:rFonts w:ascii="Bahnschrift" w:eastAsia="Bahnschrift" w:hAnsi="Bahnschrift" w:cs="Bahnschrift"/>
          <w:sz w:val="44"/>
          <w:lang w:val="es-MX"/>
        </w:rPr>
      </w:pPr>
    </w:p>
    <w:p w14:paraId="2D876527" w14:textId="77777777" w:rsidR="00E00C44" w:rsidRDefault="00E00C44" w:rsidP="00E00C44">
      <w:pPr>
        <w:spacing w:after="81"/>
        <w:ind w:left="1810" w:right="60" w:hanging="10"/>
        <w:jc w:val="center"/>
        <w:rPr>
          <w:rFonts w:ascii="Bahnschrift" w:eastAsia="Bahnschrift" w:hAnsi="Bahnschrift" w:cs="Bahnschrift"/>
          <w:sz w:val="44"/>
          <w:lang w:val="es-MX"/>
        </w:rPr>
      </w:pPr>
    </w:p>
    <w:p w14:paraId="19B3F3AC" w14:textId="77777777" w:rsidR="00E00C44" w:rsidRPr="00E00C44" w:rsidRDefault="00E00C44" w:rsidP="00E00C44">
      <w:pPr>
        <w:spacing w:after="81"/>
        <w:ind w:left="1810" w:right="60" w:hanging="10"/>
        <w:jc w:val="center"/>
        <w:rPr>
          <w:rFonts w:ascii="Bahnschrift" w:eastAsia="Bahnschrift" w:hAnsi="Bahnschrift" w:cs="Bahnschrift"/>
          <w:sz w:val="44"/>
          <w:lang w:val="es-MX"/>
        </w:rPr>
      </w:pPr>
    </w:p>
    <w:p w14:paraId="090B1147" w14:textId="77777777" w:rsidR="00E00C44" w:rsidRPr="00E00C44" w:rsidRDefault="00E00C44" w:rsidP="000D7D7A">
      <w:pPr>
        <w:spacing w:after="81"/>
        <w:ind w:left="1810" w:right="60" w:hanging="10"/>
        <w:jc w:val="center"/>
        <w:rPr>
          <w:sz w:val="20"/>
          <w:szCs w:val="20"/>
          <w:lang w:val="es-MX"/>
        </w:rPr>
      </w:pPr>
    </w:p>
    <w:p w14:paraId="03C0FA0C" w14:textId="63C34808" w:rsidR="0035406E" w:rsidRPr="000D7D7A" w:rsidRDefault="00B27268">
      <w:pPr>
        <w:pStyle w:val="Ttulo2"/>
        <w:rPr>
          <w:b/>
          <w:bCs/>
          <w:color w:val="000000" w:themeColor="text1"/>
        </w:rPr>
      </w:pPr>
      <w:proofErr w:type="spellStart"/>
      <w:r w:rsidRPr="000D7D7A">
        <w:rPr>
          <w:b/>
          <w:bCs/>
          <w:color w:val="000000" w:themeColor="text1"/>
        </w:rPr>
        <w:t>Í</w:t>
      </w:r>
      <w:r w:rsidRPr="000D7D7A">
        <w:rPr>
          <w:b/>
          <w:bCs/>
          <w:color w:val="000000" w:themeColor="text1"/>
        </w:rPr>
        <w:t>ndice</w:t>
      </w:r>
      <w:proofErr w:type="spellEnd"/>
      <w:r w:rsidRPr="000D7D7A">
        <w:rPr>
          <w:b/>
          <w:bCs/>
          <w:color w:val="000000" w:themeColor="text1"/>
        </w:rPr>
        <w:t>:</w:t>
      </w:r>
    </w:p>
    <w:p w14:paraId="1D455DFA" w14:textId="77777777" w:rsidR="0035406E" w:rsidRDefault="00B27268">
      <w:pPr>
        <w:numPr>
          <w:ilvl w:val="0"/>
          <w:numId w:val="2"/>
        </w:numPr>
      </w:pPr>
      <w:r>
        <w:t>Introducción</w:t>
      </w:r>
    </w:p>
    <w:p w14:paraId="0932FB78" w14:textId="3D4D7137" w:rsidR="0035406E" w:rsidRPr="000D7D7A" w:rsidRDefault="00B27268">
      <w:pPr>
        <w:numPr>
          <w:ilvl w:val="0"/>
          <w:numId w:val="2"/>
        </w:numPr>
        <w:rPr>
          <w:lang w:val="es-MX"/>
        </w:rPr>
      </w:pPr>
      <w:r w:rsidRPr="000D7D7A">
        <w:rPr>
          <w:lang w:val="es-MX"/>
        </w:rPr>
        <w:t>Desarrollo de Proposiciones Lógicas</w:t>
      </w:r>
      <w:r w:rsidR="000D7D7A">
        <w:rPr>
          <w:lang w:val="es-MX"/>
        </w:rPr>
        <w:t xml:space="preserve"> </w:t>
      </w:r>
      <w:proofErr w:type="gramStart"/>
      <w:r w:rsidR="000D7D7A">
        <w:rPr>
          <w:lang w:val="es-MX"/>
        </w:rPr>
        <w:t>(</w:t>
      </w:r>
      <w:r w:rsidRPr="000D7D7A">
        <w:rPr>
          <w:lang w:val="es-MX"/>
        </w:rPr>
        <w:t xml:space="preserve"> Ejemplos</w:t>
      </w:r>
      <w:proofErr w:type="gramEnd"/>
      <w:r w:rsidRPr="000D7D7A">
        <w:rPr>
          <w:lang w:val="es-MX"/>
        </w:rPr>
        <w:t xml:space="preserve"> </w:t>
      </w:r>
      <w:proofErr w:type="gramStart"/>
      <w:r w:rsidRPr="000D7D7A">
        <w:rPr>
          <w:lang w:val="es-MX"/>
        </w:rPr>
        <w:t>1</w:t>
      </w:r>
      <w:r w:rsidR="000D7D7A">
        <w:rPr>
          <w:lang w:val="es-MX"/>
        </w:rPr>
        <w:t xml:space="preserve"> </w:t>
      </w:r>
      <w:r w:rsidRPr="000D7D7A">
        <w:rPr>
          <w:lang w:val="es-MX"/>
        </w:rPr>
        <w:t xml:space="preserve"> a</w:t>
      </w:r>
      <w:proofErr w:type="gramEnd"/>
      <w:r w:rsidRPr="000D7D7A">
        <w:rPr>
          <w:lang w:val="es-MX"/>
        </w:rPr>
        <w:t xml:space="preserve"> </w:t>
      </w:r>
      <w:r w:rsidR="000D7D7A">
        <w:rPr>
          <w:lang w:val="es-MX"/>
        </w:rPr>
        <w:t>10)</w:t>
      </w:r>
    </w:p>
    <w:p w14:paraId="03E5CE30" w14:textId="1DC1AE6A" w:rsidR="0035406E" w:rsidRDefault="00B27268">
      <w:pPr>
        <w:numPr>
          <w:ilvl w:val="0"/>
          <w:numId w:val="2"/>
        </w:numPr>
      </w:pPr>
      <w:r>
        <w:t>Conclusion</w:t>
      </w:r>
    </w:p>
    <w:p w14:paraId="5161822F" w14:textId="77777777" w:rsidR="0035406E" w:rsidRPr="000D7D7A" w:rsidRDefault="00B27268">
      <w:pPr>
        <w:pStyle w:val="Ttulo2"/>
        <w:numPr>
          <w:ilvl w:val="0"/>
          <w:numId w:val="2"/>
        </w:numPr>
        <w:rPr>
          <w:b/>
          <w:bCs/>
          <w:color w:val="000000" w:themeColor="text1"/>
        </w:rPr>
      </w:pPr>
      <w:bookmarkStart w:id="2" w:name="introducción"/>
      <w:proofErr w:type="spellStart"/>
      <w:r w:rsidRPr="000D7D7A">
        <w:rPr>
          <w:b/>
          <w:bCs/>
          <w:color w:val="000000" w:themeColor="text1"/>
        </w:rPr>
        <w:t>Introducción</w:t>
      </w:r>
      <w:bookmarkEnd w:id="2"/>
      <w:proofErr w:type="spellEnd"/>
    </w:p>
    <w:p w14:paraId="24CC36F8" w14:textId="519FBBE1" w:rsidR="0035406E" w:rsidRPr="000D7D7A" w:rsidRDefault="00B27268">
      <w:pPr>
        <w:numPr>
          <w:ilvl w:val="0"/>
          <w:numId w:val="1"/>
        </w:numPr>
        <w:rPr>
          <w:lang w:val="es-MX"/>
        </w:rPr>
      </w:pPr>
      <w:r w:rsidRPr="000D7D7A">
        <w:rPr>
          <w:lang w:val="es-MX"/>
        </w:rPr>
        <w:t>El presente documento tiene como objetivo mostrar el uso práctico de las proposiciones lógicas en situaciones cotidianas e industriales. Se presentan 10 ejemplos (del 1</w:t>
      </w:r>
      <w:r w:rsidRPr="000D7D7A">
        <w:rPr>
          <w:lang w:val="es-MX"/>
        </w:rPr>
        <w:t xml:space="preserve"> al </w:t>
      </w:r>
      <w:r>
        <w:rPr>
          <w:lang w:val="es-MX"/>
        </w:rPr>
        <w:t>1</w:t>
      </w:r>
      <w:r w:rsidRPr="000D7D7A">
        <w:rPr>
          <w:lang w:val="es-MX"/>
        </w:rPr>
        <w:t>0) de proposiciones de diferentes tipos (conjunción, disyunción, negación, condicional, bicondicional y combinaciones), cada una con su caso de aplicación, las proposiciones involucradas y su correspondiente tabla de verdad. Además, se incluye una infografía resumen para facilitar la comprensión visual.</w:t>
      </w:r>
    </w:p>
    <w:p w14:paraId="49657F2A" w14:textId="77777777" w:rsidR="0035406E" w:rsidRPr="000D7D7A" w:rsidRDefault="00B27268">
      <w:pPr>
        <w:pStyle w:val="Ttulo2"/>
        <w:numPr>
          <w:ilvl w:val="0"/>
          <w:numId w:val="2"/>
        </w:numPr>
        <w:rPr>
          <w:b/>
          <w:bCs/>
          <w:color w:val="000000" w:themeColor="text1"/>
        </w:rPr>
      </w:pPr>
      <w:bookmarkStart w:id="3" w:name="desarrollo-de-proposiciones-lógicas"/>
      <w:r w:rsidRPr="000D7D7A">
        <w:rPr>
          <w:b/>
          <w:bCs/>
          <w:color w:val="000000" w:themeColor="text1"/>
        </w:rPr>
        <w:t xml:space="preserve">Desarrollo de </w:t>
      </w:r>
      <w:proofErr w:type="spellStart"/>
      <w:r w:rsidRPr="000D7D7A">
        <w:rPr>
          <w:b/>
          <w:bCs/>
          <w:color w:val="000000" w:themeColor="text1"/>
        </w:rPr>
        <w:t>Proposiciones</w:t>
      </w:r>
      <w:proofErr w:type="spellEnd"/>
      <w:r w:rsidRPr="000D7D7A">
        <w:rPr>
          <w:b/>
          <w:bCs/>
          <w:color w:val="000000" w:themeColor="text1"/>
        </w:rPr>
        <w:t xml:space="preserve"> </w:t>
      </w:r>
      <w:proofErr w:type="spellStart"/>
      <w:r w:rsidRPr="000D7D7A">
        <w:rPr>
          <w:b/>
          <w:bCs/>
          <w:color w:val="000000" w:themeColor="text1"/>
        </w:rPr>
        <w:t>Lógicas</w:t>
      </w:r>
      <w:bookmarkEnd w:id="3"/>
      <w:proofErr w:type="spellEnd"/>
    </w:p>
    <w:p w14:paraId="55CC5B81" w14:textId="77777777" w:rsidR="0035406E" w:rsidRPr="000D7D7A" w:rsidRDefault="00B27268">
      <w:pPr>
        <w:pStyle w:val="Ttulo3"/>
        <w:rPr>
          <w:b/>
          <w:bCs/>
          <w:color w:val="000000" w:themeColor="text1"/>
        </w:rPr>
      </w:pPr>
      <w:bookmarkStart w:id="4" w:name="condicional-negada-s-a"/>
      <w:r w:rsidRPr="000D7D7A">
        <w:rPr>
          <w:b/>
          <w:bCs/>
          <w:color w:val="000000" w:themeColor="text1"/>
        </w:rPr>
        <w:t>11. Condicional Negada (¬S → A)</w:t>
      </w:r>
    </w:p>
    <w:p w14:paraId="1BDF3743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Si el sensor de seguridad no está activo, se activa la alarm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2"/>
        <w:gridCol w:w="481"/>
        <w:gridCol w:w="358"/>
        <w:gridCol w:w="863"/>
        <w:gridCol w:w="3048"/>
      </w:tblGrid>
      <w:tr w:rsidR="0035406E" w14:paraId="6C50A169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57BF2F" w14:textId="77777777" w:rsidR="0035406E" w:rsidRDefault="00B27268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0A4E509C" w14:textId="77777777" w:rsidR="0035406E" w:rsidRDefault="00B27268">
            <w:pPr>
              <w:pStyle w:val="Compact"/>
            </w:pPr>
            <w:r>
              <w:t>¬S</w:t>
            </w:r>
          </w:p>
        </w:tc>
        <w:tc>
          <w:tcPr>
            <w:tcW w:w="0" w:type="auto"/>
          </w:tcPr>
          <w:p w14:paraId="79771EAD" w14:textId="77777777" w:rsidR="0035406E" w:rsidRDefault="00B2726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9E0C0EA" w14:textId="77777777" w:rsidR="0035406E" w:rsidRDefault="00B27268">
            <w:pPr>
              <w:pStyle w:val="Compact"/>
            </w:pPr>
            <w:r>
              <w:t>¬S → A</w:t>
            </w:r>
          </w:p>
        </w:tc>
        <w:tc>
          <w:tcPr>
            <w:tcW w:w="0" w:type="auto"/>
          </w:tcPr>
          <w:p w14:paraId="6E55CAC4" w14:textId="77777777" w:rsidR="0035406E" w:rsidRDefault="00B27268">
            <w:pPr>
              <w:pStyle w:val="Compact"/>
            </w:pPr>
            <w:r>
              <w:t>Comportamiento</w:t>
            </w:r>
          </w:p>
        </w:tc>
      </w:tr>
      <w:tr w:rsidR="0035406E" w:rsidRPr="000D7D7A" w14:paraId="76331104" w14:textId="77777777">
        <w:tc>
          <w:tcPr>
            <w:tcW w:w="0" w:type="auto"/>
          </w:tcPr>
          <w:p w14:paraId="6C4D1BA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52B904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4B5BF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D151BC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D88353" w14:textId="77777777" w:rsidR="0035406E" w:rsidRPr="000D7D7A" w:rsidRDefault="00B27268">
            <w:pPr>
              <w:pStyle w:val="Compact"/>
              <w:rPr>
                <w:lang w:val="es-MX"/>
              </w:rPr>
            </w:pPr>
            <w:r w:rsidRPr="000D7D7A">
              <w:rPr>
                <w:lang w:val="es-MX"/>
              </w:rPr>
              <w:t>Falla: no se activó alarma</w:t>
            </w:r>
          </w:p>
        </w:tc>
      </w:tr>
      <w:tr w:rsidR="0035406E" w14:paraId="0F2569CC" w14:textId="77777777">
        <w:tc>
          <w:tcPr>
            <w:tcW w:w="0" w:type="auto"/>
          </w:tcPr>
          <w:p w14:paraId="2020CF0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B3DE4C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63C26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25DD7C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DAE9F62" w14:textId="77777777" w:rsidR="0035406E" w:rsidRDefault="00B27268">
            <w:pPr>
              <w:pStyle w:val="Compact"/>
            </w:pPr>
            <w:r>
              <w:t>Correcto: alarma activada</w:t>
            </w:r>
          </w:p>
        </w:tc>
      </w:tr>
      <w:tr w:rsidR="0035406E" w14:paraId="6262EC84" w14:textId="77777777">
        <w:tc>
          <w:tcPr>
            <w:tcW w:w="0" w:type="auto"/>
          </w:tcPr>
          <w:p w14:paraId="2958721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1D413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5C57B7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9DD4C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8F9CE0F" w14:textId="77777777" w:rsidR="0035406E" w:rsidRDefault="00B27268">
            <w:pPr>
              <w:pStyle w:val="Compact"/>
            </w:pPr>
            <w:r>
              <w:t>Seguro: sensor activo</w:t>
            </w:r>
          </w:p>
        </w:tc>
      </w:tr>
      <w:tr w:rsidR="0035406E" w14:paraId="295AC0C2" w14:textId="77777777">
        <w:tc>
          <w:tcPr>
            <w:tcW w:w="0" w:type="auto"/>
          </w:tcPr>
          <w:p w14:paraId="08186058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34C206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504208B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614F7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23228FA" w14:textId="77777777" w:rsidR="0035406E" w:rsidRDefault="00B27268">
            <w:pPr>
              <w:pStyle w:val="Compact"/>
            </w:pPr>
            <w:r>
              <w:t>Seguro: alarma innecesaria</w:t>
            </w:r>
          </w:p>
        </w:tc>
      </w:tr>
    </w:tbl>
    <w:p w14:paraId="19A1A653" w14:textId="77777777" w:rsidR="0035406E" w:rsidRPr="000D7D7A" w:rsidRDefault="00B27268">
      <w:pPr>
        <w:pStyle w:val="Ttulo3"/>
        <w:rPr>
          <w:b/>
          <w:bCs/>
          <w:color w:val="000000" w:themeColor="text1"/>
          <w:lang w:val="es-MX"/>
        </w:rPr>
      </w:pPr>
      <w:bookmarkStart w:id="5" w:name="conjunción-triple-m-p-c"/>
      <w:bookmarkEnd w:id="4"/>
      <w:r w:rsidRPr="000D7D7A">
        <w:rPr>
          <w:b/>
          <w:bCs/>
          <w:color w:val="000000" w:themeColor="text1"/>
          <w:lang w:val="es-MX"/>
        </w:rPr>
        <w:t>12. Conjunción Triple (M ∧ P ∧ C)</w:t>
      </w:r>
    </w:p>
    <w:p w14:paraId="69767B71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Motor de automóvil arranca solo si modo manual, freno presionado y llave en el vehícul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6"/>
        <w:gridCol w:w="355"/>
        <w:gridCol w:w="383"/>
        <w:gridCol w:w="1189"/>
        <w:gridCol w:w="2003"/>
      </w:tblGrid>
      <w:tr w:rsidR="0035406E" w14:paraId="499C6241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A8E39" w14:textId="77777777" w:rsidR="0035406E" w:rsidRDefault="00B27268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FDED0F5" w14:textId="77777777" w:rsidR="0035406E" w:rsidRDefault="00B2726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5203464F" w14:textId="77777777" w:rsidR="0035406E" w:rsidRDefault="00B27268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62AD1B17" w14:textId="77777777" w:rsidR="0035406E" w:rsidRDefault="00B27268">
            <w:pPr>
              <w:pStyle w:val="Compact"/>
            </w:pPr>
            <w:r>
              <w:t>M ∧ P ∧ C</w:t>
            </w:r>
          </w:p>
        </w:tc>
        <w:tc>
          <w:tcPr>
            <w:tcW w:w="0" w:type="auto"/>
          </w:tcPr>
          <w:p w14:paraId="25F52BC1" w14:textId="77777777" w:rsidR="0035406E" w:rsidRDefault="00B27268">
            <w:pPr>
              <w:pStyle w:val="Compact"/>
            </w:pPr>
            <w:r>
              <w:t>Comportamiento</w:t>
            </w:r>
          </w:p>
        </w:tc>
      </w:tr>
      <w:tr w:rsidR="0035406E" w14:paraId="01F81E84" w14:textId="77777777">
        <w:tc>
          <w:tcPr>
            <w:tcW w:w="0" w:type="auto"/>
          </w:tcPr>
          <w:p w14:paraId="0F723AF9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4D1064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37A8D11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829C9E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0BF3244" w14:textId="77777777" w:rsidR="0035406E" w:rsidRDefault="00B27268">
            <w:pPr>
              <w:pStyle w:val="Compact"/>
            </w:pPr>
            <w:r>
              <w:t>Motor apagado</w:t>
            </w:r>
          </w:p>
        </w:tc>
      </w:tr>
      <w:tr w:rsidR="0035406E" w14:paraId="32A79AA9" w14:textId="77777777">
        <w:tc>
          <w:tcPr>
            <w:tcW w:w="0" w:type="auto"/>
          </w:tcPr>
          <w:p w14:paraId="26B77031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57D128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1FFD5B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EB642F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34D3A2" w14:textId="77777777" w:rsidR="0035406E" w:rsidRDefault="00B27268">
            <w:pPr>
              <w:pStyle w:val="Compact"/>
            </w:pPr>
            <w:r>
              <w:t>Motor apagado</w:t>
            </w:r>
          </w:p>
        </w:tc>
      </w:tr>
      <w:tr w:rsidR="0035406E" w14:paraId="47B33BB4" w14:textId="77777777">
        <w:tc>
          <w:tcPr>
            <w:tcW w:w="0" w:type="auto"/>
          </w:tcPr>
          <w:p w14:paraId="62E510B2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8BE6B90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C312033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ACF06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90BD19" w14:textId="77777777" w:rsidR="0035406E" w:rsidRDefault="00B27268">
            <w:pPr>
              <w:pStyle w:val="Compact"/>
            </w:pPr>
            <w:r>
              <w:t>Motor apagado</w:t>
            </w:r>
          </w:p>
        </w:tc>
      </w:tr>
      <w:tr w:rsidR="0035406E" w14:paraId="39C5EB8C" w14:textId="77777777">
        <w:tc>
          <w:tcPr>
            <w:tcW w:w="0" w:type="auto"/>
          </w:tcPr>
          <w:p w14:paraId="4206372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37E364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F3E462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68D40B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3F99B42" w14:textId="77777777" w:rsidR="0035406E" w:rsidRDefault="00B27268">
            <w:pPr>
              <w:pStyle w:val="Compact"/>
            </w:pPr>
            <w:r>
              <w:t>Motor apagado</w:t>
            </w:r>
          </w:p>
        </w:tc>
      </w:tr>
      <w:tr w:rsidR="0035406E" w14:paraId="7A782447" w14:textId="77777777">
        <w:tc>
          <w:tcPr>
            <w:tcW w:w="0" w:type="auto"/>
          </w:tcPr>
          <w:p w14:paraId="78EA390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C9A428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F6A9B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5DA345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17ADEC" w14:textId="77777777" w:rsidR="0035406E" w:rsidRDefault="00B27268">
            <w:pPr>
              <w:pStyle w:val="Compact"/>
            </w:pPr>
            <w:r>
              <w:t>Motor encendido</w:t>
            </w:r>
          </w:p>
        </w:tc>
      </w:tr>
    </w:tbl>
    <w:p w14:paraId="6E14A735" w14:textId="77777777" w:rsidR="0035406E" w:rsidRPr="000D7D7A" w:rsidRDefault="00B27268">
      <w:pPr>
        <w:pStyle w:val="Ttulo3"/>
        <w:rPr>
          <w:b/>
          <w:bCs/>
          <w:color w:val="000000" w:themeColor="text1"/>
          <w:lang w:val="es-MX"/>
        </w:rPr>
      </w:pPr>
      <w:bookmarkStart w:id="6" w:name="disyunción-con-negación-e-a"/>
      <w:bookmarkEnd w:id="5"/>
      <w:r w:rsidRPr="000D7D7A">
        <w:rPr>
          <w:b/>
          <w:bCs/>
          <w:color w:val="000000" w:themeColor="text1"/>
          <w:lang w:val="es-MX"/>
        </w:rPr>
        <w:lastRenderedPageBreak/>
        <w:t>13. Disyunción con Negación (¬E ∨ A)</w:t>
      </w:r>
    </w:p>
    <w:p w14:paraId="295FA05B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</w:t>
      </w:r>
      <w:r w:rsidRPr="000D7D7A">
        <w:rPr>
          <w:lang w:val="es-MX"/>
        </w:rPr>
        <w:t>Luces de emergencia activadas si no hay energía o generador encendid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478"/>
        <w:gridCol w:w="358"/>
        <w:gridCol w:w="859"/>
        <w:gridCol w:w="2102"/>
      </w:tblGrid>
      <w:tr w:rsidR="0035406E" w14:paraId="32AEAAB0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977F86" w14:textId="77777777" w:rsidR="0035406E" w:rsidRDefault="00B27268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30427EC" w14:textId="77777777" w:rsidR="0035406E" w:rsidRDefault="00B27268">
            <w:pPr>
              <w:pStyle w:val="Compact"/>
            </w:pPr>
            <w:r>
              <w:t>¬E</w:t>
            </w:r>
          </w:p>
        </w:tc>
        <w:tc>
          <w:tcPr>
            <w:tcW w:w="0" w:type="auto"/>
          </w:tcPr>
          <w:p w14:paraId="617C6651" w14:textId="77777777" w:rsidR="0035406E" w:rsidRDefault="00B2726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C6E2C9B" w14:textId="77777777" w:rsidR="0035406E" w:rsidRDefault="00B27268">
            <w:pPr>
              <w:pStyle w:val="Compact"/>
            </w:pPr>
            <w:r>
              <w:t>¬E ∨ A</w:t>
            </w:r>
          </w:p>
        </w:tc>
        <w:tc>
          <w:tcPr>
            <w:tcW w:w="0" w:type="auto"/>
          </w:tcPr>
          <w:p w14:paraId="29B227D4" w14:textId="77777777" w:rsidR="0035406E" w:rsidRDefault="00B27268">
            <w:pPr>
              <w:pStyle w:val="Compact"/>
            </w:pPr>
            <w:r>
              <w:t>Estado de luces</w:t>
            </w:r>
          </w:p>
        </w:tc>
      </w:tr>
      <w:tr w:rsidR="0035406E" w14:paraId="0741BE96" w14:textId="77777777">
        <w:tc>
          <w:tcPr>
            <w:tcW w:w="0" w:type="auto"/>
          </w:tcPr>
          <w:p w14:paraId="71D6DE07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10A64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C8F09A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C31DDC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5D5990" w14:textId="77777777" w:rsidR="0035406E" w:rsidRDefault="00B27268">
            <w:pPr>
              <w:pStyle w:val="Compact"/>
            </w:pPr>
            <w:r>
              <w:t>Luces encendidas</w:t>
            </w:r>
          </w:p>
        </w:tc>
      </w:tr>
      <w:tr w:rsidR="0035406E" w14:paraId="27EF68A4" w14:textId="77777777">
        <w:tc>
          <w:tcPr>
            <w:tcW w:w="0" w:type="auto"/>
          </w:tcPr>
          <w:p w14:paraId="003928B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BDC562B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E266FF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960F6B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DA39FD" w14:textId="77777777" w:rsidR="0035406E" w:rsidRDefault="00B27268">
            <w:pPr>
              <w:pStyle w:val="Compact"/>
            </w:pPr>
            <w:r>
              <w:t>Luces encendidas</w:t>
            </w:r>
          </w:p>
        </w:tc>
      </w:tr>
      <w:tr w:rsidR="0035406E" w14:paraId="01A471DE" w14:textId="77777777">
        <w:tc>
          <w:tcPr>
            <w:tcW w:w="0" w:type="auto"/>
          </w:tcPr>
          <w:p w14:paraId="268E2B3B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71D2D22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5593BC1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B56431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7598DDF" w14:textId="77777777" w:rsidR="0035406E" w:rsidRDefault="00B27268">
            <w:pPr>
              <w:pStyle w:val="Compact"/>
            </w:pPr>
            <w:r>
              <w:t>Luces apagadas</w:t>
            </w:r>
          </w:p>
        </w:tc>
      </w:tr>
      <w:tr w:rsidR="0035406E" w14:paraId="2B8D3C01" w14:textId="77777777">
        <w:tc>
          <w:tcPr>
            <w:tcW w:w="0" w:type="auto"/>
          </w:tcPr>
          <w:p w14:paraId="1CB0FA9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C892088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B1EBEB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B464C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89CD13" w14:textId="77777777" w:rsidR="0035406E" w:rsidRDefault="00B27268">
            <w:pPr>
              <w:pStyle w:val="Compact"/>
            </w:pPr>
            <w:r>
              <w:t>Luces encendidas</w:t>
            </w:r>
          </w:p>
        </w:tc>
      </w:tr>
    </w:tbl>
    <w:p w14:paraId="6443ADA1" w14:textId="77777777" w:rsidR="0035406E" w:rsidRPr="000D7D7A" w:rsidRDefault="00B27268">
      <w:pPr>
        <w:pStyle w:val="Ttulo3"/>
        <w:rPr>
          <w:b/>
          <w:bCs/>
          <w:color w:val="000000" w:themeColor="text1"/>
        </w:rPr>
      </w:pPr>
      <w:bookmarkStart w:id="7" w:name="bicondicional-inversa-p-q"/>
      <w:bookmarkEnd w:id="6"/>
      <w:r w:rsidRPr="000D7D7A">
        <w:rPr>
          <w:b/>
          <w:bCs/>
          <w:color w:val="000000" w:themeColor="text1"/>
        </w:rPr>
        <w:t>14. Bicondicional Inversa (P ↔ Q)</w:t>
      </w:r>
    </w:p>
    <w:p w14:paraId="1368ED55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Producto avanza solo si sensor de posición y de calidad coincide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5"/>
        <w:gridCol w:w="392"/>
        <w:gridCol w:w="844"/>
        <w:gridCol w:w="2597"/>
      </w:tblGrid>
      <w:tr w:rsidR="0035406E" w14:paraId="6A4DFA4E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658250" w14:textId="77777777" w:rsidR="0035406E" w:rsidRDefault="00B2726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404505E3" w14:textId="77777777" w:rsidR="0035406E" w:rsidRDefault="00B27268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32FFB29A" w14:textId="77777777" w:rsidR="0035406E" w:rsidRDefault="00B27268">
            <w:pPr>
              <w:pStyle w:val="Compact"/>
            </w:pPr>
            <w:r>
              <w:t>P ↔ Q</w:t>
            </w:r>
          </w:p>
        </w:tc>
        <w:tc>
          <w:tcPr>
            <w:tcW w:w="0" w:type="auto"/>
          </w:tcPr>
          <w:p w14:paraId="16738F52" w14:textId="77777777" w:rsidR="0035406E" w:rsidRDefault="00B27268">
            <w:pPr>
              <w:pStyle w:val="Compact"/>
            </w:pPr>
            <w:r>
              <w:t>Estado del proceso</w:t>
            </w:r>
          </w:p>
        </w:tc>
      </w:tr>
      <w:tr w:rsidR="0035406E" w14:paraId="7BB4596B" w14:textId="77777777">
        <w:tc>
          <w:tcPr>
            <w:tcW w:w="0" w:type="auto"/>
          </w:tcPr>
          <w:p w14:paraId="4C88610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6FFD39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66081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518DA9" w14:textId="77777777" w:rsidR="0035406E" w:rsidRDefault="00B27268">
            <w:pPr>
              <w:pStyle w:val="Compact"/>
            </w:pPr>
            <w:r>
              <w:t>Avanza</w:t>
            </w:r>
          </w:p>
        </w:tc>
      </w:tr>
      <w:tr w:rsidR="0035406E" w14:paraId="3E3E097F" w14:textId="77777777">
        <w:tc>
          <w:tcPr>
            <w:tcW w:w="0" w:type="auto"/>
          </w:tcPr>
          <w:p w14:paraId="50D75395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AE62C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0F67F9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A1477A0" w14:textId="77777777" w:rsidR="0035406E" w:rsidRDefault="00B27268">
            <w:pPr>
              <w:pStyle w:val="Compact"/>
            </w:pPr>
            <w:r>
              <w:t>Error de sincronización</w:t>
            </w:r>
          </w:p>
        </w:tc>
      </w:tr>
      <w:tr w:rsidR="0035406E" w14:paraId="4D861F81" w14:textId="77777777">
        <w:tc>
          <w:tcPr>
            <w:tcW w:w="0" w:type="auto"/>
          </w:tcPr>
          <w:p w14:paraId="6CFF14D7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CF75C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1E69FA0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867D6B" w14:textId="77777777" w:rsidR="0035406E" w:rsidRDefault="00B27268">
            <w:pPr>
              <w:pStyle w:val="Compact"/>
            </w:pPr>
            <w:r>
              <w:t>Error de sincronización</w:t>
            </w:r>
          </w:p>
        </w:tc>
      </w:tr>
      <w:tr w:rsidR="0035406E" w14:paraId="33210EFB" w14:textId="77777777">
        <w:tc>
          <w:tcPr>
            <w:tcW w:w="0" w:type="auto"/>
          </w:tcPr>
          <w:p w14:paraId="2D737A16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1F6D9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BB29C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3E3918" w14:textId="77777777" w:rsidR="0035406E" w:rsidRDefault="00B27268">
            <w:pPr>
              <w:pStyle w:val="Compact"/>
            </w:pPr>
            <w:r>
              <w:t>Avanza</w:t>
            </w:r>
          </w:p>
        </w:tc>
      </w:tr>
    </w:tbl>
    <w:p w14:paraId="1648950B" w14:textId="77777777" w:rsidR="0035406E" w:rsidRPr="000D7D7A" w:rsidRDefault="00B27268">
      <w:pPr>
        <w:pStyle w:val="Ttulo3"/>
        <w:rPr>
          <w:b/>
          <w:bCs/>
          <w:color w:val="000000" w:themeColor="text1"/>
          <w:lang w:val="es-MX"/>
        </w:rPr>
      </w:pPr>
      <w:bookmarkStart w:id="8" w:name="condicional-compuesta-s-l-a"/>
      <w:bookmarkEnd w:id="7"/>
      <w:r w:rsidRPr="000D7D7A">
        <w:rPr>
          <w:b/>
          <w:bCs/>
          <w:color w:val="000000" w:themeColor="text1"/>
          <w:lang w:val="es-MX"/>
        </w:rPr>
        <w:t>15. Condicional Compuesta ((S ∧ L) → A)</w:t>
      </w:r>
    </w:p>
    <w:p w14:paraId="798A8303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Alarma se activa si hay humo y la luz del sensor confirma detecció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2"/>
        <w:gridCol w:w="345"/>
        <w:gridCol w:w="711"/>
        <w:gridCol w:w="1235"/>
        <w:gridCol w:w="1896"/>
      </w:tblGrid>
      <w:tr w:rsidR="0035406E" w14:paraId="69F8BF8A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D0F6E3" w14:textId="77777777" w:rsidR="0035406E" w:rsidRDefault="00B27268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589C326A" w14:textId="77777777" w:rsidR="0035406E" w:rsidRDefault="00B27268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7B46DF13" w14:textId="77777777" w:rsidR="0035406E" w:rsidRDefault="00B27268">
            <w:pPr>
              <w:pStyle w:val="Compact"/>
            </w:pPr>
            <w:r>
              <w:t>S ∧ L</w:t>
            </w:r>
          </w:p>
        </w:tc>
        <w:tc>
          <w:tcPr>
            <w:tcW w:w="0" w:type="auto"/>
          </w:tcPr>
          <w:p w14:paraId="68E8E28C" w14:textId="77777777" w:rsidR="0035406E" w:rsidRDefault="00B27268">
            <w:pPr>
              <w:pStyle w:val="Compact"/>
            </w:pPr>
            <w:r>
              <w:t>(S ∧ L) → A</w:t>
            </w:r>
          </w:p>
        </w:tc>
        <w:tc>
          <w:tcPr>
            <w:tcW w:w="0" w:type="auto"/>
          </w:tcPr>
          <w:p w14:paraId="4947FE6F" w14:textId="77777777" w:rsidR="0035406E" w:rsidRDefault="00B27268">
            <w:pPr>
              <w:pStyle w:val="Compact"/>
            </w:pPr>
            <w:r>
              <w:t>Resultado</w:t>
            </w:r>
          </w:p>
        </w:tc>
      </w:tr>
      <w:tr w:rsidR="0035406E" w14:paraId="26DBD8F1" w14:textId="77777777">
        <w:tc>
          <w:tcPr>
            <w:tcW w:w="0" w:type="auto"/>
          </w:tcPr>
          <w:p w14:paraId="06D8FB76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D3387A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CE8DF5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CC4713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3CF6829" w14:textId="77777777" w:rsidR="0035406E" w:rsidRDefault="00B27268">
            <w:pPr>
              <w:pStyle w:val="Compact"/>
            </w:pPr>
            <w:r>
              <w:t>Seguro</w:t>
            </w:r>
          </w:p>
        </w:tc>
      </w:tr>
      <w:tr w:rsidR="0035406E" w14:paraId="6D209623" w14:textId="77777777">
        <w:tc>
          <w:tcPr>
            <w:tcW w:w="0" w:type="auto"/>
          </w:tcPr>
          <w:p w14:paraId="5B1E6C8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36E5E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1F1E8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E3A0D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9E8351" w14:textId="77777777" w:rsidR="0035406E" w:rsidRDefault="00B27268">
            <w:pPr>
              <w:pStyle w:val="Compact"/>
            </w:pPr>
            <w:r>
              <w:t>Seguro</w:t>
            </w:r>
          </w:p>
        </w:tc>
      </w:tr>
      <w:tr w:rsidR="0035406E" w14:paraId="0F745E1F" w14:textId="77777777">
        <w:tc>
          <w:tcPr>
            <w:tcW w:w="0" w:type="auto"/>
          </w:tcPr>
          <w:p w14:paraId="162CA32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7B819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227F5D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2102854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E800D2" w14:textId="77777777" w:rsidR="0035406E" w:rsidRDefault="00B27268">
            <w:pPr>
              <w:pStyle w:val="Compact"/>
            </w:pPr>
            <w:r>
              <w:t>Seguro</w:t>
            </w:r>
          </w:p>
        </w:tc>
      </w:tr>
      <w:tr w:rsidR="0035406E" w14:paraId="6405D97E" w14:textId="77777777">
        <w:tc>
          <w:tcPr>
            <w:tcW w:w="0" w:type="auto"/>
          </w:tcPr>
          <w:p w14:paraId="7E4B790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06F742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C828B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CF4DA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E1B5BC" w14:textId="77777777" w:rsidR="0035406E" w:rsidRDefault="00B27268">
            <w:pPr>
              <w:pStyle w:val="Compact"/>
            </w:pPr>
            <w:r>
              <w:t>Alarma activada</w:t>
            </w:r>
          </w:p>
        </w:tc>
      </w:tr>
    </w:tbl>
    <w:p w14:paraId="4F759BB4" w14:textId="77777777" w:rsidR="0035406E" w:rsidRPr="000D7D7A" w:rsidRDefault="00B27268">
      <w:pPr>
        <w:pStyle w:val="Ttulo3"/>
        <w:rPr>
          <w:b/>
          <w:bCs/>
          <w:color w:val="000000" w:themeColor="text1"/>
        </w:rPr>
      </w:pPr>
      <w:bookmarkStart w:id="9" w:name="disyunción-excluyente-a-b"/>
      <w:bookmarkEnd w:id="8"/>
      <w:r w:rsidRPr="000D7D7A">
        <w:rPr>
          <w:b/>
          <w:bCs/>
          <w:color w:val="000000" w:themeColor="text1"/>
        </w:rPr>
        <w:t>16. Disyunción Excluyente (A ⊕ B)</w:t>
      </w:r>
    </w:p>
    <w:p w14:paraId="6DE31590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Aire frío o calefacción, pero no ambos al mismo tiemp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8"/>
        <w:gridCol w:w="361"/>
        <w:gridCol w:w="839"/>
        <w:gridCol w:w="3100"/>
      </w:tblGrid>
      <w:tr w:rsidR="0035406E" w14:paraId="5CAA1EA3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BF38F6" w14:textId="77777777" w:rsidR="0035406E" w:rsidRDefault="00B2726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1F914C1" w14:textId="77777777" w:rsidR="0035406E" w:rsidRDefault="00B2726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B9DEC5B" w14:textId="77777777" w:rsidR="0035406E" w:rsidRDefault="00B27268">
            <w:pPr>
              <w:pStyle w:val="Compact"/>
            </w:pPr>
            <w:r>
              <w:t>A ⊕ B</w:t>
            </w:r>
          </w:p>
        </w:tc>
        <w:tc>
          <w:tcPr>
            <w:tcW w:w="0" w:type="auto"/>
          </w:tcPr>
          <w:p w14:paraId="34813A66" w14:textId="77777777" w:rsidR="0035406E" w:rsidRDefault="00B27268">
            <w:pPr>
              <w:pStyle w:val="Compact"/>
            </w:pPr>
            <w:r>
              <w:t>Estado del sistema</w:t>
            </w:r>
          </w:p>
        </w:tc>
      </w:tr>
      <w:tr w:rsidR="0035406E" w14:paraId="3FC979CC" w14:textId="77777777">
        <w:tc>
          <w:tcPr>
            <w:tcW w:w="0" w:type="auto"/>
          </w:tcPr>
          <w:p w14:paraId="05664D47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0AF4C26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091FDA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917C411" w14:textId="77777777" w:rsidR="0035406E" w:rsidRDefault="00B27268">
            <w:pPr>
              <w:pStyle w:val="Compact"/>
            </w:pPr>
            <w:r>
              <w:t>Sistema apagado</w:t>
            </w:r>
          </w:p>
        </w:tc>
      </w:tr>
      <w:tr w:rsidR="0035406E" w14:paraId="0F0E18F1" w14:textId="77777777">
        <w:tc>
          <w:tcPr>
            <w:tcW w:w="0" w:type="auto"/>
          </w:tcPr>
          <w:p w14:paraId="2F5254B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489910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8DA67D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138E74B" w14:textId="77777777" w:rsidR="0035406E" w:rsidRDefault="00B27268">
            <w:pPr>
              <w:pStyle w:val="Compact"/>
            </w:pPr>
            <w:r>
              <w:t>Calefacción activa</w:t>
            </w:r>
          </w:p>
        </w:tc>
      </w:tr>
      <w:tr w:rsidR="0035406E" w14:paraId="59A5C1D6" w14:textId="77777777">
        <w:tc>
          <w:tcPr>
            <w:tcW w:w="0" w:type="auto"/>
          </w:tcPr>
          <w:p w14:paraId="2ADF903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DAC96C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12203E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FB7434" w14:textId="77777777" w:rsidR="0035406E" w:rsidRDefault="00B27268">
            <w:pPr>
              <w:pStyle w:val="Compact"/>
            </w:pPr>
            <w:r>
              <w:t>Aire frío activo</w:t>
            </w:r>
          </w:p>
        </w:tc>
      </w:tr>
      <w:tr w:rsidR="0035406E" w14:paraId="009A12BD" w14:textId="77777777">
        <w:tc>
          <w:tcPr>
            <w:tcW w:w="0" w:type="auto"/>
          </w:tcPr>
          <w:p w14:paraId="470A0B8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6828C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1F06C9A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F83066C" w14:textId="77777777" w:rsidR="0035406E" w:rsidRDefault="00B27268">
            <w:pPr>
              <w:pStyle w:val="Compact"/>
            </w:pPr>
            <w:r>
              <w:t>Error: modos incompatibles</w:t>
            </w:r>
          </w:p>
        </w:tc>
      </w:tr>
    </w:tbl>
    <w:p w14:paraId="31CD844C" w14:textId="77777777" w:rsidR="0035406E" w:rsidRPr="000D7D7A" w:rsidRDefault="00B27268">
      <w:pPr>
        <w:pStyle w:val="Ttulo3"/>
        <w:rPr>
          <w:b/>
          <w:bCs/>
          <w:color w:val="000000" w:themeColor="text1"/>
          <w:lang w:val="es-MX"/>
        </w:rPr>
      </w:pPr>
      <w:bookmarkStart w:id="10" w:name="negación-con-conjunción-r-a"/>
      <w:bookmarkEnd w:id="9"/>
      <w:r w:rsidRPr="000D7D7A">
        <w:rPr>
          <w:b/>
          <w:bCs/>
          <w:color w:val="000000" w:themeColor="text1"/>
          <w:lang w:val="es-MX"/>
        </w:rPr>
        <w:lastRenderedPageBreak/>
        <w:t>17. Negación con Conjunción (¬R ∧ A)</w:t>
      </w:r>
    </w:p>
    <w:p w14:paraId="345934D3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Sistema en modo emergencia si no hay red y alarma activad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2"/>
        <w:gridCol w:w="490"/>
        <w:gridCol w:w="358"/>
        <w:gridCol w:w="871"/>
        <w:gridCol w:w="2756"/>
      </w:tblGrid>
      <w:tr w:rsidR="0035406E" w14:paraId="5FC60976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4C4021" w14:textId="77777777" w:rsidR="0035406E" w:rsidRDefault="00B27268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51452065" w14:textId="77777777" w:rsidR="0035406E" w:rsidRDefault="00B27268">
            <w:pPr>
              <w:pStyle w:val="Compact"/>
            </w:pPr>
            <w:r>
              <w:t>¬R</w:t>
            </w:r>
          </w:p>
        </w:tc>
        <w:tc>
          <w:tcPr>
            <w:tcW w:w="0" w:type="auto"/>
          </w:tcPr>
          <w:p w14:paraId="63F8A226" w14:textId="77777777" w:rsidR="0035406E" w:rsidRDefault="00B2726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4717561" w14:textId="77777777" w:rsidR="0035406E" w:rsidRDefault="00B27268">
            <w:pPr>
              <w:pStyle w:val="Compact"/>
            </w:pPr>
            <w:r>
              <w:t>¬R ∧ A</w:t>
            </w:r>
          </w:p>
        </w:tc>
        <w:tc>
          <w:tcPr>
            <w:tcW w:w="0" w:type="auto"/>
          </w:tcPr>
          <w:p w14:paraId="1FB0E175" w14:textId="77777777" w:rsidR="0035406E" w:rsidRDefault="00B27268">
            <w:pPr>
              <w:pStyle w:val="Compact"/>
            </w:pPr>
            <w:r>
              <w:t>Estado</w:t>
            </w:r>
          </w:p>
        </w:tc>
      </w:tr>
      <w:tr w:rsidR="0035406E" w14:paraId="04B06ABE" w14:textId="77777777">
        <w:tc>
          <w:tcPr>
            <w:tcW w:w="0" w:type="auto"/>
          </w:tcPr>
          <w:p w14:paraId="4B65EA67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FDE58E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0051D1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F3AA5C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7F748CC" w14:textId="77777777" w:rsidR="0035406E" w:rsidRDefault="00B27268">
            <w:pPr>
              <w:pStyle w:val="Compact"/>
            </w:pPr>
            <w:r>
              <w:t>Sin energía, sin alarma</w:t>
            </w:r>
          </w:p>
        </w:tc>
      </w:tr>
      <w:tr w:rsidR="0035406E" w14:paraId="2F3D663B" w14:textId="77777777">
        <w:tc>
          <w:tcPr>
            <w:tcW w:w="0" w:type="auto"/>
          </w:tcPr>
          <w:p w14:paraId="7EFBAA1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7B89DC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8AA7E7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2580803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6380C52" w14:textId="77777777" w:rsidR="0035406E" w:rsidRDefault="00B27268">
            <w:pPr>
              <w:pStyle w:val="Compact"/>
            </w:pPr>
            <w:r>
              <w:t>Modo emergencia activo</w:t>
            </w:r>
          </w:p>
        </w:tc>
      </w:tr>
      <w:tr w:rsidR="0035406E" w14:paraId="27754158" w14:textId="77777777">
        <w:tc>
          <w:tcPr>
            <w:tcW w:w="0" w:type="auto"/>
          </w:tcPr>
          <w:p w14:paraId="6187B7F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EAA82AC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E63D826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768179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5D4037" w14:textId="77777777" w:rsidR="0035406E" w:rsidRDefault="00B27268">
            <w:pPr>
              <w:pStyle w:val="Compact"/>
            </w:pPr>
            <w:r>
              <w:t>Sistema normal</w:t>
            </w:r>
          </w:p>
        </w:tc>
      </w:tr>
      <w:tr w:rsidR="0035406E" w14:paraId="196C0D6B" w14:textId="77777777">
        <w:tc>
          <w:tcPr>
            <w:tcW w:w="0" w:type="auto"/>
          </w:tcPr>
          <w:p w14:paraId="58588BC2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F6738E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4BC05E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C3A1C71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C62127D" w14:textId="77777777" w:rsidR="0035406E" w:rsidRDefault="00B27268">
            <w:pPr>
              <w:pStyle w:val="Compact"/>
            </w:pPr>
            <w:r>
              <w:t>Alarma innecesaria</w:t>
            </w:r>
          </w:p>
        </w:tc>
      </w:tr>
    </w:tbl>
    <w:p w14:paraId="614B8AB3" w14:textId="77777777" w:rsidR="0035406E" w:rsidRPr="000D7D7A" w:rsidRDefault="00B27268">
      <w:pPr>
        <w:pStyle w:val="Ttulo3"/>
        <w:rPr>
          <w:b/>
          <w:bCs/>
          <w:color w:val="000000" w:themeColor="text1"/>
        </w:rPr>
      </w:pPr>
      <w:bookmarkStart w:id="11" w:name="condicional-t-p"/>
      <w:bookmarkEnd w:id="10"/>
      <w:r w:rsidRPr="000D7D7A">
        <w:rPr>
          <w:b/>
          <w:bCs/>
          <w:color w:val="000000" w:themeColor="text1"/>
        </w:rPr>
        <w:t>18. Condicional (T → P)</w:t>
      </w:r>
    </w:p>
    <w:p w14:paraId="2A14E426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Protección activada si la temperatura del motor es alt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5"/>
        <w:gridCol w:w="355"/>
        <w:gridCol w:w="711"/>
        <w:gridCol w:w="3316"/>
      </w:tblGrid>
      <w:tr w:rsidR="0035406E" w14:paraId="532723D9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814797" w14:textId="77777777" w:rsidR="0035406E" w:rsidRDefault="00B27268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40A45821" w14:textId="77777777" w:rsidR="0035406E" w:rsidRDefault="00B2726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7BD5AF98" w14:textId="77777777" w:rsidR="0035406E" w:rsidRDefault="00B27268">
            <w:pPr>
              <w:pStyle w:val="Compact"/>
            </w:pPr>
            <w:r>
              <w:t>T → P</w:t>
            </w:r>
          </w:p>
        </w:tc>
        <w:tc>
          <w:tcPr>
            <w:tcW w:w="0" w:type="auto"/>
          </w:tcPr>
          <w:p w14:paraId="4FBE509B" w14:textId="77777777" w:rsidR="0035406E" w:rsidRDefault="00B27268">
            <w:pPr>
              <w:pStyle w:val="Compact"/>
            </w:pPr>
            <w:r>
              <w:t>Estado</w:t>
            </w:r>
          </w:p>
        </w:tc>
      </w:tr>
      <w:tr w:rsidR="0035406E" w14:paraId="2D5F5F90" w14:textId="77777777">
        <w:tc>
          <w:tcPr>
            <w:tcW w:w="0" w:type="auto"/>
          </w:tcPr>
          <w:p w14:paraId="1F9717F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805527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4F5F8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10BE3F" w14:textId="77777777" w:rsidR="0035406E" w:rsidRDefault="00B27268">
            <w:pPr>
              <w:pStyle w:val="Compact"/>
            </w:pPr>
            <w:r>
              <w:t>Normal</w:t>
            </w:r>
          </w:p>
        </w:tc>
      </w:tr>
      <w:tr w:rsidR="0035406E" w14:paraId="756BC87D" w14:textId="77777777">
        <w:tc>
          <w:tcPr>
            <w:tcW w:w="0" w:type="auto"/>
          </w:tcPr>
          <w:p w14:paraId="3EE1E7A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B802743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E6F276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469FC4" w14:textId="77777777" w:rsidR="0035406E" w:rsidRDefault="00B27268">
            <w:pPr>
              <w:pStyle w:val="Compact"/>
            </w:pPr>
            <w:r>
              <w:t>Protección innecesaria</w:t>
            </w:r>
          </w:p>
        </w:tc>
      </w:tr>
      <w:tr w:rsidR="0035406E" w14:paraId="6DAB2FF6" w14:textId="77777777">
        <w:tc>
          <w:tcPr>
            <w:tcW w:w="0" w:type="auto"/>
          </w:tcPr>
          <w:p w14:paraId="42F75CA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6A9FBE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230F40D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B0F8698" w14:textId="77777777" w:rsidR="0035406E" w:rsidRDefault="00B27268">
            <w:pPr>
              <w:pStyle w:val="Compact"/>
            </w:pPr>
            <w:r>
              <w:t>Falla del sistema</w:t>
            </w:r>
          </w:p>
        </w:tc>
      </w:tr>
      <w:tr w:rsidR="0035406E" w14:paraId="63C0C3A9" w14:textId="77777777">
        <w:tc>
          <w:tcPr>
            <w:tcW w:w="0" w:type="auto"/>
          </w:tcPr>
          <w:p w14:paraId="5B5BD9C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BF0A19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F35A9D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E82ADB" w14:textId="77777777" w:rsidR="0035406E" w:rsidRDefault="00B27268">
            <w:pPr>
              <w:pStyle w:val="Compact"/>
            </w:pPr>
            <w:r>
              <w:t>Correcto: protección activada</w:t>
            </w:r>
          </w:p>
        </w:tc>
      </w:tr>
    </w:tbl>
    <w:p w14:paraId="751F1BC2" w14:textId="77777777" w:rsidR="0035406E" w:rsidRPr="000D7D7A" w:rsidRDefault="00B27268">
      <w:pPr>
        <w:pStyle w:val="Ttulo3"/>
        <w:rPr>
          <w:b/>
          <w:bCs/>
          <w:color w:val="000000" w:themeColor="text1"/>
          <w:lang w:val="es-MX"/>
        </w:rPr>
      </w:pPr>
      <w:bookmarkStart w:id="12" w:name="conjunción-y-negación-c-m-e"/>
      <w:bookmarkEnd w:id="11"/>
      <w:r w:rsidRPr="000D7D7A">
        <w:rPr>
          <w:b/>
          <w:bCs/>
          <w:color w:val="000000" w:themeColor="text1"/>
          <w:lang w:val="es-MX"/>
        </w:rPr>
        <w:t>19. Conjunción y Negación ((C ∧ M) ∧ ¬E)</w:t>
      </w:r>
    </w:p>
    <w:p w14:paraId="4578DADC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Acceso permitido solo con credencial, momento permitido y sin err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3"/>
        <w:gridCol w:w="406"/>
        <w:gridCol w:w="350"/>
        <w:gridCol w:w="478"/>
        <w:gridCol w:w="1453"/>
        <w:gridCol w:w="2763"/>
      </w:tblGrid>
      <w:tr w:rsidR="0035406E" w14:paraId="60EFCA8C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10DA7" w14:textId="77777777" w:rsidR="0035406E" w:rsidRDefault="00B27268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4259071" w14:textId="77777777" w:rsidR="0035406E" w:rsidRDefault="00B27268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2023118D" w14:textId="77777777" w:rsidR="0035406E" w:rsidRDefault="00B27268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7C65012C" w14:textId="77777777" w:rsidR="0035406E" w:rsidRDefault="00B27268">
            <w:pPr>
              <w:pStyle w:val="Compact"/>
            </w:pPr>
            <w:r>
              <w:t>¬E</w:t>
            </w:r>
          </w:p>
        </w:tc>
        <w:tc>
          <w:tcPr>
            <w:tcW w:w="0" w:type="auto"/>
          </w:tcPr>
          <w:p w14:paraId="49EAE29B" w14:textId="77777777" w:rsidR="0035406E" w:rsidRDefault="00B27268">
            <w:pPr>
              <w:pStyle w:val="Compact"/>
            </w:pPr>
            <w:r>
              <w:t>(C ∧ M) ∧ ¬E</w:t>
            </w:r>
          </w:p>
        </w:tc>
        <w:tc>
          <w:tcPr>
            <w:tcW w:w="0" w:type="auto"/>
          </w:tcPr>
          <w:p w14:paraId="53042442" w14:textId="77777777" w:rsidR="0035406E" w:rsidRDefault="00B27268">
            <w:pPr>
              <w:pStyle w:val="Compact"/>
            </w:pPr>
            <w:r>
              <w:t>Acceso</w:t>
            </w:r>
          </w:p>
        </w:tc>
      </w:tr>
      <w:tr w:rsidR="0035406E" w14:paraId="3FEE3CF5" w14:textId="77777777">
        <w:tc>
          <w:tcPr>
            <w:tcW w:w="0" w:type="auto"/>
          </w:tcPr>
          <w:p w14:paraId="6A3A3D24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748779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203904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9381688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C55591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87086BF" w14:textId="77777777" w:rsidR="0035406E" w:rsidRDefault="00B27268">
            <w:pPr>
              <w:pStyle w:val="Compact"/>
            </w:pPr>
            <w:r>
              <w:t>Denegado</w:t>
            </w:r>
          </w:p>
        </w:tc>
      </w:tr>
      <w:tr w:rsidR="0035406E" w14:paraId="739C98C0" w14:textId="77777777">
        <w:tc>
          <w:tcPr>
            <w:tcW w:w="0" w:type="auto"/>
          </w:tcPr>
          <w:p w14:paraId="31A5483D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D11FB5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DBA2A88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9FEA41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E8A8A4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09A8992" w14:textId="77777777" w:rsidR="0035406E" w:rsidRDefault="00B27268">
            <w:pPr>
              <w:pStyle w:val="Compact"/>
            </w:pPr>
            <w:r>
              <w:t>Denegado</w:t>
            </w:r>
          </w:p>
        </w:tc>
      </w:tr>
      <w:tr w:rsidR="0035406E" w14:paraId="3D24FFCD" w14:textId="77777777">
        <w:tc>
          <w:tcPr>
            <w:tcW w:w="0" w:type="auto"/>
          </w:tcPr>
          <w:p w14:paraId="599D018C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51452D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3D7D014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956452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A7408E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464768F" w14:textId="77777777" w:rsidR="0035406E" w:rsidRDefault="00B27268">
            <w:pPr>
              <w:pStyle w:val="Compact"/>
            </w:pPr>
            <w:r>
              <w:t>Permitido</w:t>
            </w:r>
          </w:p>
        </w:tc>
      </w:tr>
      <w:tr w:rsidR="0035406E" w14:paraId="2A10E124" w14:textId="77777777">
        <w:tc>
          <w:tcPr>
            <w:tcW w:w="0" w:type="auto"/>
          </w:tcPr>
          <w:p w14:paraId="4F76299F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327A3EA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C7F1BF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B91E688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745DE73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73C31C" w14:textId="77777777" w:rsidR="0035406E" w:rsidRDefault="00B27268">
            <w:pPr>
              <w:pStyle w:val="Compact"/>
            </w:pPr>
            <w:r>
              <w:t>Error, acceso bloqueado</w:t>
            </w:r>
          </w:p>
        </w:tc>
      </w:tr>
    </w:tbl>
    <w:p w14:paraId="6499DEFE" w14:textId="77777777" w:rsidR="0035406E" w:rsidRPr="000D7D7A" w:rsidRDefault="00B27268">
      <w:pPr>
        <w:pStyle w:val="Ttulo3"/>
        <w:rPr>
          <w:color w:val="000000" w:themeColor="text1"/>
        </w:rPr>
      </w:pPr>
      <w:bookmarkStart w:id="13" w:name="bicondicional-s-a"/>
      <w:bookmarkEnd w:id="12"/>
      <w:r w:rsidRPr="000D7D7A">
        <w:rPr>
          <w:color w:val="000000" w:themeColor="text1"/>
        </w:rPr>
        <w:t>20. Bicondicional (S ↔ ¬A)</w:t>
      </w:r>
    </w:p>
    <w:p w14:paraId="7E0CA9F6" w14:textId="77777777" w:rsidR="0035406E" w:rsidRPr="000D7D7A" w:rsidRDefault="00B27268">
      <w:pPr>
        <w:pStyle w:val="FirstParagraph"/>
        <w:rPr>
          <w:lang w:val="es-MX"/>
        </w:rPr>
      </w:pPr>
      <w:r w:rsidRPr="000D7D7A">
        <w:rPr>
          <w:b/>
          <w:bCs/>
          <w:lang w:val="es-MX"/>
        </w:rPr>
        <w:t>Caso de aplicación:</w:t>
      </w:r>
      <w:r w:rsidRPr="000D7D7A">
        <w:rPr>
          <w:lang w:val="es-MX"/>
        </w:rPr>
        <w:t xml:space="preserve"> Sensor de luz activo requiere alarma apagada y viceversa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2"/>
        <w:gridCol w:w="358"/>
        <w:gridCol w:w="486"/>
        <w:gridCol w:w="935"/>
        <w:gridCol w:w="4430"/>
      </w:tblGrid>
      <w:tr w:rsidR="0035406E" w14:paraId="10CD77BD" w14:textId="77777777" w:rsidTr="00354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E12D97" w14:textId="77777777" w:rsidR="0035406E" w:rsidRDefault="00B27268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479ED0FF" w14:textId="77777777" w:rsidR="0035406E" w:rsidRDefault="00B2726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4A9FE" w14:textId="77777777" w:rsidR="0035406E" w:rsidRDefault="00B27268">
            <w:pPr>
              <w:pStyle w:val="Compact"/>
            </w:pPr>
            <w:r>
              <w:t>¬A</w:t>
            </w:r>
          </w:p>
        </w:tc>
        <w:tc>
          <w:tcPr>
            <w:tcW w:w="0" w:type="auto"/>
          </w:tcPr>
          <w:p w14:paraId="3DBA4991" w14:textId="77777777" w:rsidR="0035406E" w:rsidRDefault="00B27268">
            <w:pPr>
              <w:pStyle w:val="Compact"/>
            </w:pPr>
            <w:r>
              <w:t>S ↔ ¬A</w:t>
            </w:r>
          </w:p>
        </w:tc>
        <w:tc>
          <w:tcPr>
            <w:tcW w:w="0" w:type="auto"/>
          </w:tcPr>
          <w:p w14:paraId="2EA526C7" w14:textId="77777777" w:rsidR="0035406E" w:rsidRDefault="00B27268">
            <w:pPr>
              <w:pStyle w:val="Compact"/>
            </w:pPr>
            <w:r>
              <w:t>Estado del sistema</w:t>
            </w:r>
          </w:p>
        </w:tc>
      </w:tr>
      <w:tr w:rsidR="0035406E" w14:paraId="6C31909F" w14:textId="77777777">
        <w:tc>
          <w:tcPr>
            <w:tcW w:w="0" w:type="auto"/>
          </w:tcPr>
          <w:p w14:paraId="3577402A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AE54F12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A1727C7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5DC6A6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99AA179" w14:textId="77777777" w:rsidR="0035406E" w:rsidRDefault="00B27268">
            <w:pPr>
              <w:pStyle w:val="Compact"/>
            </w:pPr>
            <w:r>
              <w:t>Error de sincronización</w:t>
            </w:r>
          </w:p>
        </w:tc>
      </w:tr>
      <w:tr w:rsidR="0035406E" w:rsidRPr="000D7D7A" w14:paraId="24904549" w14:textId="77777777">
        <w:tc>
          <w:tcPr>
            <w:tcW w:w="0" w:type="auto"/>
          </w:tcPr>
          <w:p w14:paraId="448612A8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868A46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739810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79D8896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8DB61D" w14:textId="77777777" w:rsidR="0035406E" w:rsidRPr="000D7D7A" w:rsidRDefault="00B27268">
            <w:pPr>
              <w:pStyle w:val="Compact"/>
              <w:rPr>
                <w:lang w:val="es-MX"/>
              </w:rPr>
            </w:pPr>
            <w:r w:rsidRPr="000D7D7A">
              <w:rPr>
                <w:lang w:val="es-MX"/>
              </w:rPr>
              <w:t>Correcto: luz apagada, alarma activa</w:t>
            </w:r>
          </w:p>
        </w:tc>
      </w:tr>
      <w:tr w:rsidR="0035406E" w:rsidRPr="000D7D7A" w14:paraId="1919CAEA" w14:textId="77777777">
        <w:tc>
          <w:tcPr>
            <w:tcW w:w="0" w:type="auto"/>
          </w:tcPr>
          <w:p w14:paraId="4DBED7B0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65506F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2CB6F78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800A75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1E2FBA" w14:textId="77777777" w:rsidR="0035406E" w:rsidRPr="000D7D7A" w:rsidRDefault="00B27268">
            <w:pPr>
              <w:pStyle w:val="Compact"/>
              <w:rPr>
                <w:lang w:val="es-MX"/>
              </w:rPr>
            </w:pPr>
            <w:r w:rsidRPr="000D7D7A">
              <w:rPr>
                <w:lang w:val="es-MX"/>
              </w:rPr>
              <w:t>Correcto: sensor activo, alarma apagada</w:t>
            </w:r>
          </w:p>
        </w:tc>
      </w:tr>
      <w:tr w:rsidR="0035406E" w14:paraId="565B4B69" w14:textId="77777777">
        <w:tc>
          <w:tcPr>
            <w:tcW w:w="0" w:type="auto"/>
          </w:tcPr>
          <w:p w14:paraId="0D8A2C68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8D64A81" w14:textId="77777777" w:rsidR="0035406E" w:rsidRDefault="00B2726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F4FD99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4B19C0B" w14:textId="77777777" w:rsidR="0035406E" w:rsidRDefault="00B2726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CBC1414" w14:textId="77777777" w:rsidR="0035406E" w:rsidRDefault="00B27268">
            <w:pPr>
              <w:pStyle w:val="Compact"/>
            </w:pPr>
            <w:r>
              <w:t>Error de sincronización</w:t>
            </w:r>
          </w:p>
        </w:tc>
      </w:tr>
    </w:tbl>
    <w:p w14:paraId="0768D6A3" w14:textId="77777777" w:rsidR="0035406E" w:rsidRPr="000D7D7A" w:rsidRDefault="00B27268">
      <w:pPr>
        <w:pStyle w:val="Ttulo2"/>
        <w:rPr>
          <w:b/>
          <w:bCs/>
          <w:color w:val="000000" w:themeColor="text1"/>
        </w:rPr>
      </w:pPr>
      <w:bookmarkStart w:id="14" w:name="conclusión"/>
      <w:bookmarkEnd w:id="13"/>
      <w:bookmarkEnd w:id="0"/>
      <w:r w:rsidRPr="000D7D7A">
        <w:rPr>
          <w:b/>
          <w:bCs/>
          <w:color w:val="000000" w:themeColor="text1"/>
        </w:rPr>
        <w:lastRenderedPageBreak/>
        <w:t>3. Conclusión</w:t>
      </w:r>
    </w:p>
    <w:p w14:paraId="05E128FD" w14:textId="0D3863F9" w:rsidR="0035406E" w:rsidRPr="000D7D7A" w:rsidRDefault="00B27268">
      <w:pPr>
        <w:pStyle w:val="FirstParagraph"/>
        <w:rPr>
          <w:lang w:val="es-MX"/>
        </w:rPr>
      </w:pPr>
      <w:r w:rsidRPr="000D7D7A">
        <w:rPr>
          <w:lang w:val="es-MX"/>
        </w:rPr>
        <w:t>El análisis de los ejemplos del 11 al 20 demuestra cómo las proposiciones lógicas permiten modelar situaciones complejas en sistemas reales. La interpretación correcta de negaciones, conjunciones, disyunciones y condicionales garantiza decisiones más seguras y eficientes en procesos automatizados</w:t>
      </w:r>
      <w:bookmarkStart w:id="15" w:name="infografía-académica"/>
      <w:bookmarkEnd w:id="14"/>
      <w:r w:rsidR="000D7D7A" w:rsidRPr="000D7D7A">
        <w:rPr>
          <w:lang w:val="es-MX"/>
        </w:rPr>
        <w:t>.</w:t>
      </w:r>
    </w:p>
    <w:bookmarkEnd w:id="15"/>
    <w:sectPr w:rsidR="0035406E" w:rsidRPr="000D7D7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">
    <w:altName w:val="Arial"/>
    <w:panose1 w:val="00000000000000000000"/>
    <w:charset w:val="00"/>
    <w:family w:val="roman"/>
    <w:notTrueType/>
    <w:pitch w:val="default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F614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E60B3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99456485">
    <w:abstractNumId w:val="0"/>
  </w:num>
  <w:num w:numId="2" w16cid:durableId="7261008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406E"/>
    <w:rsid w:val="000D7D7A"/>
    <w:rsid w:val="0035406E"/>
    <w:rsid w:val="0086207E"/>
    <w:rsid w:val="00B27268"/>
    <w:rsid w:val="00E00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C4663"/>
  <w15:docId w15:val="{AC8AE982-35EC-4DD7-8600-950E39978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87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baldo H</dc:creator>
  <cp:keywords/>
  <cp:lastModifiedBy>ubaldo H</cp:lastModifiedBy>
  <cp:revision>2</cp:revision>
  <dcterms:created xsi:type="dcterms:W3CDTF">2025-10-08T03:58:00Z</dcterms:created>
  <dcterms:modified xsi:type="dcterms:W3CDTF">2025-10-08T03:58:00Z</dcterms:modified>
</cp:coreProperties>
</file>